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20</w:t>
      </w:r>
      <w:r>
        <w:t xml:space="preserve"> </w:t>
      </w:r>
      <w:r>
        <w:t xml:space="preserve">ธ.ค.</w:t>
      </w:r>
      <w:r>
        <w:t xml:space="preserve"> </w:t>
      </w:r>
      <w:r>
        <w:t xml:space="preserve">2565</w:t>
      </w:r>
    </w:p>
    <w:p>
      <w:pPr>
        <w:pStyle w:val="Date"/>
      </w:pPr>
      <w:r>
        <w:t xml:space="preserve">วันพุธที่</w:t>
      </w:r>
      <w:r>
        <w:t xml:space="preserve"> </w:t>
      </w:r>
      <w:r>
        <w:t xml:space="preserve">21</w:t>
      </w:r>
      <w:r>
        <w:t xml:space="preserve"> </w:t>
      </w:r>
      <w:r>
        <w:t xml:space="preserve">ธันวาคม</w:t>
      </w:r>
      <w:r>
        <w:t xml:space="preserve"> </w:t>
      </w:r>
      <w:r>
        <w:t xml:space="preserve">2565</w:t>
      </w:r>
      <w:r>
        <w:t xml:space="preserve"> </w:t>
      </w:r>
      <w:r>
        <w:t xml:space="preserve">เวลา</w:t>
      </w:r>
      <w:r>
        <w:t xml:space="preserve"> </w:t>
      </w:r>
      <w:r>
        <w:t xml:space="preserve">08.4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มได้ยินไหมคะ โอเคค่ะเดี๋ยววันนี้นะคะวันนี้เนื้อหาเยอะนะคะเดี๋ยวในท้ายชั่วโมงจะให้ทำงานในห้อง อย่างนั้นสอนเลยนะ มีหัวข้อหรือเปล่าจะมีอยู่ 3 เรื่องนะคะ มีเกี่ยวกับ การพัฒนาคือ sdlc นะคะ ระบบฐานข้อมูลมันก็จะ การหาข้อมูลคือ ddlc รวมถึง ที่เราเรียนเมื่อหลายๆดาก่อนนะคะที่เคยวาดไว้นี่ คือ e r r e r นะคะ กลับมาเป็นในรูปแบบของความสัมพันธ์หรือว่ากลับให้เป็นในรูปแบบของตาราง จะทำอย่างไรนะคะ เดี๋ยววันนี้จะมาเรียนกันตามหัวข้อแค่นี้นะคะ การพัฒนาระบบ sdlc คืนเดียวกับเม้นไลฟ์นั้นเองจะเป็นพัฒนาระบบมาจาก สิ่งที่เราได้มันอาจจะเป็นระบบสารสนเทศต่างๆนะคะรวมกัน อันนี้เป็นพื้นฐานก่อนนะคะ ทำไมล่ะถึงจะต้องมาพัฒนาระบบจัดการฐานข้อมูลซึ่งมันจะอยู่ที่ ปรับปรุง มาจาก วัฏจักรพัฒนาระบบ โดยมัณฑนา มีอยู่ 5 ระยะ นะคะ มาตรฐานนักเรียนไปนี่ เราจะเขียนขึ้นมาสักอันหนึ่งนี่หรือเอาถูกจ้างให้เขียนโปรแกรมให้นะคะ หรืออาจารย์จะ ไปจ้างหรือกับระบบเองก็ได้นะคะมาตรฐานการพัฒนาระบบ มีอยู่ 5 ระยะ นะคะ ระยะแรกแผนก่อนว่าจะพัฒนาอะไร นะคะ ทำไมต้องทำ มันมีทำงานของเราไหม หลังจากนั้นวิเคราะห์วางแผนไปนี่มันก็คุ้มแล้วหรือยังนะคะ การทำงานหรือผลลัพธ์ที่ต้องการนี่ วางแผนไว้นี่ ครบหรือเปล่า เราก็จะมาเช็คหลังจากนั้นพอเราวิเคราะห์ แล้วมันครบ เกลียดที่เราต้องการออกแบบรายละเอียดของระบบระบบนี้ ประกอบอะไรบ้าง ไฟสามารถ สีใดบ้าง นะคะ ผมใช้งาน การเข้าถึงข้อมูลนี้ อาการขนาดไหนนะคะพื้นฐานเบื้องต้นต้องเก็บข้อมูลอะไรบ้าง นะคะ ต้องมา บอกรายละเอียดหรือเขียนรายละเอียดทั้งระบบ มาดูว่า มันครบหรือยังนะคะส่วนนี้จะมีการตรวจว่าสิ่งที่เราวางแผนและวิเคราะห์และการออกแบบนี่มันสามารถขึ้นได้จริงไหม หลังจากนั้นวิเคราะห์และเกิดขึ้นได้ ดำเนินการพัฒนาระบบขึ้นมา นะคะ ในช่วงนี้เป็นการพัฒนานะคะแต่บางคนก็คือไปด้วย ตรวจสอบให้ด้วยว่าแบบนี้มันใช้งานได้จริงแล้วเป็นอย่างไรกูไม่มีข้อผิดพลาดตรงไหนนิ งานแก้ไขทันท่านไหม ไปเรื่อยๆแล้วสิ่งที่ ทำไปแล้ว ให้มันสมบูรณ์ที่สุด หลังจากนั้น กูจะได้ระบบมา บ่ได้มาแล้ว มันก็ยังต้องมีส่วนของการบำรุงรักษา ว่ามันยังทำงานได้ดีไหม มีข้อผิดพลาดในการทำงานหรือเปล่า อาจจะ ใส่ข้อมูลราคาสินค้าไปแต่ ภาษีผิด ภาษีประเทศไทยที่ 7 เปอร์เซ็นต์แต่บังเอิญว่าพิมพ์ผิด พิมพ์เป็นเลข 4 อย่างนี้เป็นการคำนวณมาเลย วันนี้ก็ต้องไปแก้ไขนะคะ การบำรุงรักษาหรือว่า มีข้อมูลที่เราต้องการจะเพิ่ม อย่างเช่น บล็อกเก็บแจกเบอร์โทรศัพท์มือถือ เราอยากได้เบอร์โทรศัพท์บ้านด้วย การบำรุงรักษาค่ะ บอกว่ามันจะเป็นการที่แก้ไขในตัวระบบ ปรับปรุงระบบนั่นเองนะคะ ให้เพิ่มเบอร์โทรศัพท์ไปด้วยอย่างนี้นะคะ จากวัฏจักรการพัฒนาระบบนี่เราเลย เอามาเป็นตัวตั้งต้น สำหรับการพัฒนาโครงการฐานข้อมูล แต่มันจะมีบางส่วน เพิ่มเติมขึ้นมานะคะ ก็คือในส่วนของ การทดสอบและก็ประเมินผลนะคะ เมื่อกี้การพัฒนาระบบนี้ จะมีอยู่ 5 ขั้นตอน แต่ถ้าเป็นการพัฒนาระบบจัดการฐานข้อมูลหรือพัฒนาฐานข้อมูลนี่มันจะมีอยู่ 6 ขั้นตอนนะคะ ซึ่งมันก็จะใกล้ๆเคียงกัน เริ่มต้นของการ สร้างฐานข้อมูลขึ้นมานี่ เราต้องมีการศึกษาเบื้องต้นก่อนว่า ข้อมูลที่เราต้องการจะเก็บ จะเก็บอะไร ไปทำไม มาจากไหน แล้วจะเรียกดูข้อมูลทำอย่างไรนะคะ อันนี้เป็นการศึกษาเบื้องต้นก่อนว่า x ที่เราจะทำนี่มันทำได้ไหมมันทำได้จริงหรือเปล่าข้อมูลคืออะไร หลังจากนั้นเราก็เอาสีที่เราได้ต้นมาออกแบบฐานข้อมูลที่เราว่า ที่เราวาดรูป ER ไปก็คือเริ่มออกแบบแล้วว่าเอ๊ะ เหมือนที่ตัวอย่างที่อาจารย์ยกให้คือร้านหนังสือ 1 ล้านจะเก็บข้อมูลอะไรบ้างนะคะ อันนี้คือเริ่มออกแบบแล้วนะคะ ออกแบบได้ปุ๊บตรวจสอบข้อมูลครบทุกอย่างนะคะ เราก็จะมาดำเนินการสร้างข้อมูลเพื่อ ไปติด ตั้ง ในระบบที่เรามีไว้อยู่แล้วนะคะ หรือถ้ายังไม่มีก็สร้างขึ้นมานะคะ ฐานข้อมูลที่เรากำลังจะทำเช่นเดียวกัน นะคะ สร้างฐานข้อมูลเสร็จเอาไปติดตั้งในระบบแล้วเราก็มีการทดสอบแล้วก็ประเมินผลว่าฐานข้อมูลที่เรา สร้างมา มันใช้งานได้ดีกับระบบที่มีอยู่หรือไม่นะคะ ถ้ามันไม่ดี มันไม่ดีตรงไหน มีตรงไหนที่ต้องแก้ไขหรือเปล่านะคะ หรือ ฐานข้อมูลแล้วแต่เรียกฐานข้อมูลขึ้นมาไม่ได้เราก็ต้องแก้ปัญหานะคะ ว่าทำไมมันไม่ได้ เหมือน ถ้าใครเคยใช้ Excel เบอร์โทรศัพท์นำหน้าของเราจะเป็นเลข 0 ใช่ไหมคะ เหมือน XL เหมือนกันถ้าเราไม่เปลี่ยนชนิดข้อมูล เลข 0 เราจะหายไปนะคะ ทำไม อันนี้ก็เป็นข้อหนึ่งที่เราจะต้องกำหนด รูปแบบของข้อมูลในฐานข้อมูลของเราด้วยนะคะ ว่าให้คอลัมนี้ เบอร์โทรศัพท์นะ ไม่ใช่จำนวนเลขจำนวนจริงใดๆนะคะ หลังจากนั้นพอเราทดสอบประเมินผลเป็นที่พอใจแล้วเราก็เอาระบบที่ได้ที่มีการประสานกับฐานข้อมูลเอาไปใช้งานจริงนะคะ เอาไปใช้งานจริง ทุกระบบที่เกี่ยวกับคอมพิวเตอร์จะต้องมีการบำรุงรักษาหรือเปลี่ยนแปลงข้อมูลใดๆก็ตามก็มีเหมือนกันนะคะ วันนี้ก็จะไปคล้ายกับการพัฒนาระบบนะคะสำหรับการพัฒนาฐานข้อมูล เดี๋ยวจะอธิบายโดยละเอียด ก็คือ ศึกษาเบื้องต้นมันก็อย่างที่อาจารย์บอกตอนแรก ต้องดูว่าผู้ใช้งานต้องการอะไร ฐานข้อมูลเขาอยากได้ เอาไปทำอะไร หรือมีปัญหาอะไรเกิดขึ้นเขาถึงต้องเอาระบบฐานข้อมูลนะคะ หรืออาจจะเกี่ยวกับการเก็บข้อมูลให้เป็นระเบียบ นะคะ ซึ่งการศึกษาเบื้องต้นจะเป็นแนวทางในการออกแบบต่อไป หนักน้อยที่เราต้องวิเคราะห์ ในองค์กรเรา ต้องการเก็บข้อมูลขนาดไหนนะคะ ปัญหาที่เกิดขึ้นในปัจจุบันหรือข้อจำกัดก็คือตอนนี้ข้อมูลเขียนลงในสมุดตลอดเลยหรือเก็บไว้ในคอมพิวเตอร์เครื่องเดียว มันไม่สามารถทำงานร่วมกันได้หลายๆคนจุดมุ่งหมายคือถ้าเรามีระบบฐานข้อมูลที่ดี คนทำงานช่วยกันจะได้เพิ่มขึ้น หรืออาจจะเป็นการเรียกดูข้อมูลได้สะดวกขึ้น นะคะ ขอบเขตของงานคือคนที่สามารถเข้ามาดูข้อมูลได้ ใครบ้างเป็นต้นอันนี้คือการศึกษาเบื้องต้นก่อนเข้ามาเช็คนะคะ ละครที่เราวิเคราะห์ไว้มันครบหรือยังว่าครบแล้วนะคะ ออกแบบ นะคะซึ่งรายละเอียด ขั้นตอนของการศึกษาข้อมูลเบื้องต้นด้านล่างนะคะ มาเป็นแนว ทางร้านออกแบบ 3 ระดับนะคะระดับแนวคิดภายในระดับภายนอก โชคดีนะคะที่เคยเรียนไปแล้ว ต้นโดยการออกแบบเชิงแนวคิดเราจะเป็นการพัฒนาและจำลองข้อมูล ไม่ถูกต้อง ต้องมีความละเอียดเข้าใจข้อมูลองค์กรเป็นอย่างดี สมมุติว่า ถ้าคุณเป็นโปรแกรมเมอร์คุณก็ต้องรู้ว่าองค์กรของคุณทำอะไรนะคะ ข้อมูลมีอะไรบ้าง นะคะ จะเป็น ไปฝึกงาน แล้วเขาให้ลองออกแบบฐานข้อมูลเกี่ยวกับการจัดการพนักงาน เราก็ต้องรู้ว่าข้อมูลพนักงาน 1 คน มีอะไรบ้าง นะคะ แน่นอนเหมือนที่อาจารย์เคยสอนมีรหัสพนักงานรหัสบัตรประชาชนใช่ไหมคะ มีชื่อมีนามสกุล มีที่อยู่ปัจจุบัน ที่อยู่ตามทะเบียนบ้าน เรียนจบอะไรมาตอนนี้ตำแหน่งอะไรเงินเดือนเท่าไหร่ อันนี้คือข้อมูลเบื้องต้น แต่ถ้าเป็นบริษัทใหญ่ๆเขาก็จะถามข้อมูลละเอียดมากว่าที่นั่นทำงานอะไรพ่อแม่อยู่ไหน มีลูกหรือยัง ให้คนในครอบครัวด้วยอันนี้ก็ต้องศึกษาด้วยนะ คุณไปทำงานที่ไหน เพราะแต่ละที่ เขาอาจจะไม่ได้เก็บข้อมูลเหมือนกันอาจจะมีเก็บข้อมูลไม่เยอะ จะเก็บข้อมูลนิดเดียวนะคะ ในฐานข้อมูล จะเก็บรูปภาพพนักงาน รูปภาพต้องเป็นรูปภาพแบบไหน อันนี้ก็คือสิ่งที่เราต้องออกแบบนะคะ ไม่ใช่ว่า อยากทำอะไรก็ทำไม่ได้นะคะ ต้องดูความต้องการขององค์กรที่เราไปทำงานให้เขาด้วยนะคะ ตั้งแต่การออกแบบนี่ เราต้องกำหนดชนิดของข้อมูลให้มันกำหนดชนิดของคอลัมน์ที่เราต้องใส่นะคะ มีความสัมพันธ์เป็นอย่างไรบ้างตารางพนักงานจะต้องไปเชื่อมโยงกับตารางเงินเดือนไหมนะคะ ต้องเขียนให้ถูกเพราะตำแหน่งแต่ละตำแหน่งคนแต่ละคนเงินเดือนไม่เท่ากันนะคะ ในแต่ละตารางจะเก็บข้อมูลอะไรบ้าง นะคะ ขอบเขตของข้อมูลแต่ละตารางนั้นๆต้องกำหนดอย่างไร เหมือนที่อาจารย์ชอบยกตัวอย่างไวๆเช่นรหัสบัตรประชาชนต้องเป็นเลข 13 หลักเท่านั้น อย่างนี้นะคะ หรือรหัสไปรษณีย์ มันก็ควรต้องมี 5 หลักเท่านั้นไม่ควรเกินใช่ไหม อะไรที่เรารู้อยู่แล้วว่าขอบเขตมันเป็นอย่างไรเราก็สามารถกำหนดได้นะคะ ป้องกันความผิดพลาดด้วยบางคนพิมพ์รหัสไปรษณีย์ผิดใส่ 0 เกินไปอย่างนี้ มันก็ผิดข้อมูลที่ได้มาก็จะผิดพลาด ในตาราง อะไรเป็นคีย์หลัก ก็คือค่าที่ห้ามซ้ำกันน่ะคืออะไรนะคะ มีกำหนดความเป็นเอกลักษณ์ ของตาราง ตารางทั่วไปหรือตารางเฉพาะอันนี้ถ้าจำเป็นต้องมีการกำหนดนะคะ การเขียน ER diagram ก็คือการวาดรูปที่เราเคยวาดพายนะคะวาดรูป ER หลังจากนั้นต้องมานั่งประชุมกันข่าวว่าสิ่งที่เราออกแบบสิ่งที่ผู้ใช้งานต้องการ ตรงกันหรือเปล่า มีตรงไหนที่ไม่เข้าใจตรงกันไหมหรือมีอะไรที่เราออกแบบขาดไปหรือเปล่า หรือมันเกินความจำเป็น ออกได้ไหม นะคะ อันนี้คือสิ่งที่ต้องมาคุยกันไม่ใช่ว่าเราคิดเองทั้งหมด แล้วเรามาทำเลย สรุปไม่ตรงกันกับที่ผู้ใช้งานอันนี้ก็ไม่ได้แล้ว เสียเวลาเปล่านะคะ เพราะฉะนั้น ควรต้องมานั่งคุยกันตั้งแต่เริ่มต้นนะคะ อันนี้ไม่มีอะไร หลังจากนั้น ออกแบบแล้วนี่ การเลือกโปรแกรมที่ใช้ในการจัดการข้อมูลคนออกแบบ ไปว่า แต่ละโปรแกรมมันมีข้อจำกัด นะคะ ไม่ใช่ว่าฉันรู้สึกว่าฉันจำชื่อโปรแกรมนี้ได้เลือกเลย เลือกเพราะแค่จำชื่อได้มันไม่พอ ดูด้วยว่าไอ้ที่เราเรียกไปสามารถใช้งานได้ดีกับระบบเราต้องการจะใช้หรือเปล่า เขาว่าเราเลือก แล้วเอามาใช้งานจริงๆที่มันไม่เวิร์คมันไม่สามารถ งานเราถือว่าล้มเหลวเลยนะคะ เพราะว่าถ้าได้เริ่มทำงานแล้วข้อมูลเรื่องเก็บแล้วแล้วจะให้เริ่มใหม่นี่ ปลามาก เพราะฉะนั้น การออกแบบทักษะว่าจะเกี่ยวข้องกับการตัดสินใจในการเลือกใช้ฐานข้อมูล ก็ข้อมูลของเราจะเก็บข้อมูลอย่างไร มีการเชื่อมโยงอะไรบ้าง ทำไมต้องเก็บข้อมูลแบบนี้นะคะ แล้วก็ถ้า จำเป็นจริงๆ กระบวนการในการเลือกที่เก็บข้อมูลข้อสำคัญ กูจะเก็บข้อมูลอย่างไรเก็บในเครื่อง Server เครื่องเดียว หรือมีการสำรองไปไว้ที่อื่น การกระจายข้อมูลการเก็บ แต่ถ้าจำเป็นก็คือสามารถเรียกใช้งานจากที่ไหนก็ได้ค่ะ แล้วใครสามารถเรียกใช้งานได้บ้าง นะคะ ผู้ใช้งานทั่วไปก็ได้แค่ดู ถ้าเป็นผู้ดูแลระบบหรือระดับหัวหน้างาน สามารถแก้ไขข้อมูลได้อย่างนี้นะคะ อย่างเช่นอาจารย์นี่ก็ถามว่า นักศึกษาได้ทุกคนเลยนะคะ อาจารย์เข้าไปแก้ไขเกรดให้พวกคุณได้นะ อาจารย์ดูได้อย่างเดียว สิ่งที่ เราออกแบบได้ คนที่แก้ไขได้คืออะไรเป็นเจ้าหน้าที่สำนักทะเบียนว่ามันมีข้อผิดพลาดก็สามารถ แล้วเจ้าหน้าที่ทำ ราคาที่จะไปปรับปรุงข้อมูลได้ จะทำให้ไม่ได้นะคะ อันนี้ก็เป็นตัวอย่างนะคะ หลังจากนั้น เราวิเคราะห์ทุกอย่างเรียบร้อยแล้ว ดีแล้วเราก็ลงมือสร้างฐานข้อมูลนะคะ เอาโครงร่างที่ได้จากการออกแบบของเราสร้างข้อมูลสร้างฐานข้อมูลขึ้นมาเพื่อเก็บข้อมูลจริงนะคะ หรืออาจจะมีการแปลงข้อมูลในระบบเดิมให้เข้ากับระบบ ที่เราพัฒนาก็ได้ในข้อมูล ไม่ได้เก็บในระบบจัดการฐานข้อมูลเก็บไว้ใน Excel นะคะ ถามว่าระบบจัดการฐานข้อมูล การจัดการฐานข้อมูลได้แล้วนะคะอันนี้ก็เป็นความสามารถของระบบที่เราเลือกตั้งแต่แรก ว่าไอ้โปรแกรมที่เราใช้งานมันมีฟังก์ชันนี้ไหม ถามว่าเพื่ออะไรเกิดมันเป็นระบบที่สมมติข้อมูลเดิมประโยค Excel ทั้งหมดเลย เป็นแบบเป็นหมื่นเป็นแสนข้อมูลแต่ว่าระบบ ที่เราเลือกใช้หนี้ มันเอานำเข้าข้อมูลจาก Excel เข้ามาไม่ได้ แล้วมันจะดีกว่าระบบเดิมอย่างไรนะคะแม่ไม่ได้ทำให้เราทำงานง่ายขึ้นนะคะ จากนั้นนี่ มีการพัฒนาฐานข้อมูลหรือมีการปรับปรุงฐานข้อมูลขึ้นมาแล้วนะคะเป็นขั้นตอนการติดตั้งระบบ มันก็ขึ้นอยู่กับว่าเราใช้ระบบจัดการฐานข้อมูลอะไร มีใครเป็นผู้จัดการฐานข้อมูลหรือว่าเป็น Admin นั่นแหละ คำนวณพื้นที่จัดเก็บข้อมูลที่ต้องการใช้มีขนาดมากน้อยขนาดไหน ตารางที่อยู่ในตารางมีตารางอะไรบ้างนะคะ นี้คือการติดตั้ง ใช้จริง รอปิดเทอม นะคะ ช่วงหลังปีใหม่อาจารย์จะเริ่มพาทำ ภาษาที่ใช้ในการจัดการฐานข้อมูลแบบง่ายๆนะคะ มาทำพิมพ์เอง ลองดูซิว่า วิธีการเรียกใช้ฐานข้อมูลอย่างง่ายนี่มันเป็นอย่างไรนะคะ เพราะเราติดตั้งเสร็จปุ๊บ มันก็ต้องมีการทดสอบหาข้อผิดพลาด ออฟฟิศว่าต้องประเมินความสามารถของระบบที่เราเอามันมาใช้นะคะ เพื่อดูสิว่า มันรองรับความต้องการของเราจริงๆหรือเปล่า กล้องใหม่ หรือบางอย่าง มันไม่จำเป็นนี่ เราอาจจะไม่จำเป็นให้ User ใช้งานก็ได้อาจจะเป็นเฉพาะผู้ดูแลระบบ ใช้งานฟังก์ชันนั้นเดียวก็พออะไรอย่างนี้นะคะ ก็การทำงานเหล่านี้ จะต้องเตรียมคู่มือ เตรียมข้อมูลทดสอบไว้ล่วงหน้าด้วยนะคะ เวลาถ้าสมมุติว่า เราจบไปนี่ เราพัฒนาโปรแกรมใดๆ ขึ้นมาก็ตาม เราจะต้องทำคู่มือการใช้งานด้วยนะคะ ไม่อย่างนั้นคนมาใช้งานระบบเรา ไม่เข้าใจ งงว่า ทำไมคนตั้งชื่อตารางแบบนี้ล่ะ ทำไมตั้งชื่อคอลัมน์แบบนี้ ไอ้ตัวนี้แปลว่าอะไร แล้วจะกดตัวไหนเพื่อบันทึกข้อมูล นะคะ หรือต้องการแก้ไขข้อมูลต้องกดตรงไหนนะคะ เราต้องเตรียมข้อมูลไว้ให้เขาด้วยเพื่อใช้ในการทดสอบ ราคา หรืออาจจะเป็นตัวอย่างเมื่อลองพิมพ์เข้าไปในระบบดูสิว่า มันสามารถบันทึกได้ไหมนะคะ ถูกต้องหรือเปล่า สิ่งที่เราต้องการให้มันเป็น นะคะ ไม่ใช่ว่า อาจารย์พิมพ์ข้อมูลเข้าไปเยอะมากสรุปเรียกดูข้อมูลไม่ได้ มันก็ไม่มีประโยชน์ มันก็ต้องมีการทดสอบก่อน ทดสอบแล้วเป็นที่น่าพอใจเราก็เอาไปติดตั้งใช้งานจริง แต่พอติดตั้งแล้ว มันต้องมีการประเมินผลเหมือนกัน ว่าพอเราติดตั้งไปใช้จริงแล้ว ให้การทำงานที่ดี มาตอนที่ทดสอบหรือเปล่า หรือพ่อทดสอบใช้งานได้แต่พอมาทำงานจริงข้อมูลเข้ามา ทีละหมื่นทีละแสนข้อมูลตะวัน สรุประบบรับไม่ได้ไม่ทัน นะคะ ข้อความก็เจ๊ง OK รอล่างแป๊บนึง โอเคต่อค่ะ หลังจากนั้นนะคะถ้าเราทำงานไปแล้วนี่ก็เหมือนที่บอกนะคะก็ต้องมีการบำรุงรักษาการปรับปรุง พ่อทำงานไปแล้วนี่แอดมินนะคะหรือผู้จัดการฐานข้อมูลหนี้ เขาจะต้องมีการเตรียมตัวบำรุงรักษาฐานข้อมูล ไม่ใช่ว่าใช้ไปแล้วไม่ได้กลับมาดูเลยนะคะ ทางป้องกันระบบได้ว่าถ้าสมมุติ ว่ามีปัญหาเกิดขึ้นเรามีการสำรองข้อมูลไว้หรือเปล่า แล้วทำตารางในการสำรองข้อมูล จะทำไว้บ่อยขนาดไหน แล้วแต่ระบบนะคะ บางคนถ้าเป็นระบบที่สำคัญมากๆ เราจะต้องสำรองข้อมูลทุกวัน นะคะ แต่ถ้าระบบมีปัญหา นะคะ ข้อมูลที่สำรองไว้สามารถกู้คืนได้ เวลาเท่าไหร่ นะคะ วันนี้ มีภัยธรรมชาติ ไปธนาคารแห่งหนึ่งสำนักงานใหญ่ภัยธรรมชาติ ถ้าสมมุติข้อมูลเขาหาย มันเป็นไปไม่ได้เลยนะคะ เงินลูกค้า ไม่รู้จักกี่บาท จะบอกว่าไม่รู้ข่าวว่าคุณมีเงินเท่าไร เพราะเมื่อคืนมีภัยธรรมชาติ ข้อมูลหายคำตอบนี้จะต้องไม่เกิดขึ้นนะคะ ข้อมูลทุกอย่างจะต้องถูกเรียกนำมาใช้ เร็วที่สุด เท่าที่จะเป็นไปได้ ราคา อย่างเช่นองค์กรใหญ่ๆเขาจะมีการซ้อมเลยนะคะ ซ้อมสำรองข้อมูลแล้วคุณสามารถ คืนข้อมูลได้เร็วสุดเท่าไร บางคนซ้อม ทุกๆ 1 เดือนเลยด้วยซ้ำเพราะข้อมูล บางอย่างมันสำคัญมากนะคะ รวมถึงว่าถ้าระบบเราใช้ไปนี่ มันมีการเพิ่มตารางไหมหรืออาจจะมีคอลัมน์เพิ่มเติมเข้ามาสามารถทำได้หรือเปล่านะคะ สิ่งเหล่านี้ก็ถือว่าเป็นการบำรุงรักษา ปรับปรุงฐานข้อมูลเช่นเดียวกันนะคะ โดยที่ หัวข้อที่ 2 เหมือนที่อาจารย์บอกหัวข้อที่ 30 เป็นการแปลงแผนภาพ GR รูปภาพที่เราเคยวาดนี่ ใครมาเป็นรีเลชั่นหรือเป็นตารางนี่ มันเป็นอะไรที่ง่ายมาก เพราะมันจะเริ่มต้นจากชื่อตารางก่อน ก็คือชื่อเอ็นติตี้ ตารางใดๆนะคะหรือรูปภาพใดๆนี่ ความสามารถนำมาแปลงเป็นตารางได้ 1 ตารางทันทีนะคะ ตารางคืออะไรหัวข้อตารางเหมือนที่เราเคยทำไปแล้ว หัวข้อตารางคือจะเป็นสี่เหลี่ยมผืนผ้าอย่างนี้ใช่ไหม แล้วก็ ER จำได้นะมันมีรูปอย่างนี้นะ แล้วก็มีวงรีวงรีวงรีแบบนี้ เราเคยวาดไปแล้ว วาดไปแล้วนะคะว่าไปแล้วอันนี้น่าจะจำได้ว่า hdr คืออะไรทำไมอาจารย์พูดถึงนะคะ โดย นะคะ การแปลงนะคะจากตารางเอนทิตี้ปกติ ราคา ชื่อตารางกับแมนซิตี้คือตัวเดียวกัน ชื่อคอลัมน์ก็คือช่วยอธิบายนั่นเอง อันนี้คือ 1 ตารางนะคะ มองเป็น 1 ตาราง เช่นตัวอย่าง อันนี้ส่วนบนตรงนี้ เราเคยวาดแล้วใช่ไหมคะ อะไรคือชื่อตารางชื่อตาราง มาจากชื่อในกรอบสี่เหลี่ยมผืนผ้าตรงนี้แค่นั้นเอง คนเก่าชื่อตรงนี้ เขาบอกว่า อันนี้คือชื่อตาราง student นะชื่อตารางนักเรียนนะ นะคะ แล้วในตลาดนักเรียน เก็บข้อมูลอะไรบ้าง เราก็เอาข้อมูลที่อยู่ในวงรีทุกวันนี้ มาใส่ เป็นคอลัมน์ตาราง แค่นั้นเอง ออกข้อสอบคือทำง่ายมากถ้าจำได้ แต่ในตารางอย่าลืมนะคะ ในรูปมีขีดเส้นใต้ ตารางก็ต้องขีดเส้นใต้ พอเอาตารางมาเขียนเป็นความสัมพันธ์ เราก็จะเอากรอบออก เอากรอบออก รายชื่อตาราง อยู่หน้าสุด ราคา หลังจากนั้น คอลัมน์ในตารางทั้งหมด จะอยู่ในวงเล็บ นะคะ อะไรที่เป็นคีย์หลักที่ขีดเส้นใต้ อย่าลืมขีดด้วยนะคะ อย่าลืมขีดด้วยนะ แค่นี้เอง การแปลงรูปภาพ ให้มาเป็นความสัมพันธ์ ถ้าใครยังไม่แม่น คุณทำไปตารางก่อนก็ได้แต่จริงๆแล้วดูจากรูปนี้ เราก็เอามาเขียนแบบนี้ได้เลย ไกลมากนะคะ ซึ่งในหนังสือบางเล่ม ไอ้ตัวงานออกแบบนี่เขาอาจจะเป็นรูปภาพเลยเขาจะเขียนเป็นความสัมพันธ์แบบบรรทัดเดียวแบบนี้ความหมายเดียวกันนะคะ อยู่ที่ว่า เราจะนำเสนอในรูปแบบอะไร ตัวหนังสือแบบอย่างเดียวหรือออกมาเป็นภาพ เห็นง่ายๆ แล้วแต่เลยนะคะ ตารางนี้ก็เหมือนกัน หลักการทำงานเดียวกันค่ะ อะไรที่อยู่ในกรอบตัวนี้ก็คือชื่อตารางเอาไว้ข้างหน้าหลังจากนั้นสิ่งที่อยู่ใน ก็คือเป็นรูปวงรีตัวนี้ เอามาใส่ในวงเล็บ แค่นั้นเองนะคะ แต่ส่วนมากเวลาสอบนักศึกษาจะจำไม่ได้ ราคา ว่ามันทำอย่างไร อันที่มันง่ายมากนะคะ ซึ่งอาทิตย์หน้าสอบ อาทิตย์หน้าสอบนะคะเดี๋ยวอาจารย์จะนัดอีกทีหนึ่ง น่าจะสอบถึงวันนี้ข้อสอบที่จะออกตั้งแต่วันแรกจนถึงวันนี้เลย นะคะ ส่งรูปนี้ ข้อสอบแน่ๆจำให้ได้ เพราะมันง่ายมาก แต่ถ้ารูปนั้นนะคะแผนภาพนั้นนี่มันมีส่วน ของกำลังอ่อนแอนะคะก็คือ weekend City สัญลักษณ์ของบิ๊ก entity คือสี่เหลี่ยมซ้อนกัน 2 วง หลักการคือ ถ้ามันไปสวนของ ค่าที่มันมีความอ่อนแอนี่เราจะเอาครีม ของอีกตารางหนึ่งที่มันมีความสัมพันธ์ด้วยมาใส่ ราคา เช่นรูปนี้ เห็นไหมคะ จะมีสี่เหลี่ยมซ้อนกัน 2 อันตกข้างล่าง ราคา ถ้าสมมุติว่าเราจะมาแปลง เป็นความสัมพันธ์ อันนี้คือครีม ของตารางที่มีข้าอ่อนแอ หลักการคือ ไปเอาคีย์หลัก ตารางหนึ่งที่มันมีความสัมพันธ์ด้วยมาใส่ นะคะ ผลลัพธ์ที่ได้จากตารางอ่อนแอตัวนี้ สังเกตไหมคะ เอาจริงๆมันจะมีแค่ 2 อาทิตย์เดียวใช่ไหมคะ ข้อมูลเกี่ยวกับผู้ปกครองนักเรียน ราคา ข้อมูลผู้ปกครองนักเรียน เราจะต้องเอาส่วนของ รหัสนักเรียนมาด้วย นะคะ เวลาเขียนก็เพิ่มนะคะ ที่รักของตารางที่ผ่านมาก็คือ มีรหัสนักเรียนเข้ามาเพิ่มนั่นเองอันนี้คือสำหรับตารางที่มีความอ่อนแอ ซึ่งค่าของตารางอื่นนั่นเองนะคะ อันนี้ก็ไม่ยากนะคะถ้าจำได้นะคะ ไม่ยากเลย ต่อมา การแปลงแผนภาพ ให้เป็นความสัมพันธ์มันจะมีอยู่ 3 รูปแบบ แบบ 1 ต่อ 1 แบบกลุ่มต่อกลุ่ม กลับแบบกลุ่ม รอ 1 อันนี้เรารู้อยู่แล้ว โดยการแทนความสัมพันธ์แบบ 1 ต่อ 1 นี่นะคะ ก็คือชื่อของ ตารางนี่เรารู้อยู่แล้วใช่ไหมคะ ก็จะมาตั้ง แล้วความสัมพันธ์ก็วาดง่ายๆนะคะ โดยการเพิ่มคีย์หลัก ทีหลังก็คือตัวที่ขีดเส้นใต้นะคะ ของตารางหนึ่งที่เรามีความสัมพันธ์แบบใด เพื่อให้มันสามารถเชื่อมโยงกันได้อันนี้คือง่ายมากจากรูป ขี้เหร่ก็คือตัวขีดเส้นใต้ของนักเรียนตารางนี้ของบัณฑิตนั่นเองของบัณฑิตนะคะ จบการศึกษาก็จะมีรหัสนักศึกษา เขาทำวิทยานิพนธ์เรื่องอะไร ก็จะมีวิทยานิพนธ์โดยตารางนี้เห็นไหมคะมันมีตารางแบบหนึ่งต่อหนึ่ง มีเลข 1 ชาร์จแบต 1 ตัว 1 จะต้องเอาคีย์หลักนะคะ เรื่องตารางใดตารางหนึ่งก็พอ ปราศรัย สิ่งที่มันจะเกิดขึ้นคือ สมมุติว่าเราจะเลือก ขี้ หมดว่าอาจารย์จะเอาคีย์หลักของตารางวิทยานิพนธ์ ไม่ใช่ให้ตลาดนักเรียนก็ได้นะคะก็ได้ หรือเอารหัสนักศึกษามาใส่ในตารางวิทยานิพนธ์ก็ได้อันนี้เฉพาะความสัมพันธ์แบบหนึ่งต่อหนึ่งเท่านั้นนะคะ ที่เรียกตัวใดตัวหนึ่งก็ได้ ที่มีความสัมพันธ์กัน แต่ถ้าเป็นความสัมพันธ์แบบหนึ่งต่อกลุ่ม หนึ่งต่อกลุ่มนะ เราจะเอาคีย์หลักก็คือ เตรียมใต้จัดฝั่งที่มีความสัมพันธ์เป็นหนึ่งเท่านั้น ไปใส่ในฝั่งที่ มีความสัมพันธ์เป็นกลุ่มอย่างเช่นรูปนี้ พรุ่งนี้นะ ความสัมพันธ์เป็นหนึ่งจะอยู่ฝั่งนี้อันนี้ความสัมพันธ์เป็นกลุ่ม แถมด้วยตัว M เราจะเอาตัวขีดเส้นใต้ ก็คือทีหลัง ของตารางที่มีความสัมพันธ์เป็นหนึ่งเท่านั้น เพิ่มลงในตารางที่มีความสัมพันธ์เป็นกลุ่ม นั่นก็คือ เห็นไหมคะ ฝั่งนี้ ความสัมพันธ์ เป็นกลุ่มใช่ไหมคะ คีย์หลักคือตัวขีดเส้นใต้เขามี ตัวนี้ตัวเดียว เราก็จะเอา ตัวของต่ายตารางหนึ่งมาเพิ่มให้ซึ่งตารางนี้มีความสัมพันธ์เป็นหนึ่ง มาเพิ่มให้ อันนี้คือความสัมพันธ์แบบหนึ่งต่อกลุ่มนะคะ อันนี้ก็ยังไม่ยาก แต่ถ้า ความสัมพันธ์แบบกลุ่มต่อกลุ่ม โดยความสัมพันธ์นี่มันอาจมาที่มันอาจจะมี ข้อมูลที่เกิดขึ้นของมันเอง ข้อมูลที่เกิดขึ้น ซึ่งวิธีการแก้ปัญหาปัญหามันจะอยู่ตรงนี้ตรงที่อาจารย์วงกบสีแดง ความสัมพันธ์แบบกลุ่มต่อกลุ่ม อาจจะมีข้อมูลที่เพิ่มเติมขึ้นมานะคะ ในกรณีนี้ เราก็จะสร้างความสัมพันธ์ขึ้นมาใหม่เลยนะคะ โดยวิธีการคือ เอาคีย์หลักของทั้ง 2 ความสัมพันธ์ มาสร้างใหม่ให้กับ ความสัมพันธ์ตรงนี้นะคะเอา 2 อันนี้มาใส่เพิ่ม ทั้งสองฝั่งเลย นะคะ เอาจัด ตารางธาตุส่งตารางมาเพิ่มให้ความสัมพันธ์ใหม่เลยนะคะ จะกลายเป็นแบบนี้นะคะ อันนี้คือตารางที่เกิดขึ้นใหม่สำหรับความสัมพันธ์แบบกลุ่มต่อกลุ่มนะคะ มันจะเอาข้อมูลรหัสนักเรียน แล้วก็รหัสตารางเรียนวิชานะคะ เพิ่มจากทั้งสองฝั่งเลย เราต้องได้จากฝั่งใดฝั่งหนึ่งเท่านั้นถ้า สัมพันธ์แบบหนึ่งต่อหนึ่ง ถ้าเป็นความสัมพันธ์แบบหนึ่งต่อกลุ่มเราจะเอามาจาก เราจะเอาคีย์หลักว่าจะ ความสัมพันธ์ที่เป็นถังหนึ่งเท่านั้นแต่ถ้าเป็นกลุ่มต่อกลุ่ม เราจะเอาคีย์หลักมาจากทั้ง 2 ตารางที่มีความสัมพันธ์กัน สร้างตารางใหม่ อันนี้คือจุดเด่นของแต่ละการแปลงตารางให้เป็นความสัมพันธ์นะคะ วิธีการทำเรารู้แล้ว เดี๋ยวจะให้ลองทำเอง สัก 1 ข้อ นะคะ ในห้อง เดี๋ยวอาจารย์จะเดินดู ทำเลยทำเอง เอาแค่ 1 ลูกรูปนี้ก็พอ ในรูปนี้มีกี่ตาราง มี 1 ตารางสอนตาราง 3 ตาราง ซึ่งด้วยความสัมพันธ์ของรูปนี้มีความสัมพันธ์แบบหนึ่งต่อกลุ่ม แบบกลุ่มต่อกลุ่ม ลองดูซิว่า จะทำได้ไหม ความสัมพันธ์ที่เกิดขึ้นจะมีอยู่ 2 ความสัมพันธ์นะ ลองดูซิว่าจากตัวอย่างที่อาจารย์ให้เข้าใจหรือเปล่า เอาอย่างแรกเลยแปลง ER ให้เป็นตาราง ได้ก่อ ลองดูซิ อาจารย์สอน ขอบคุณแปลภาษากันได้ ค่อยมาเชื่อมโยงความสัมพันธ์ดูแล้วกันว่าแต่ละตารางที่คุณทำออกมาได้มันเชื่อมโยงกับตารางอื่นนี่มันเป็นอย่างไรนะคะ ขั้นตอนแรกเปลี่ยนจากรูปภาพให้เป็นตาราง ถ้าเป็นตารางได้ค่อยมาดูความสัมพันธ์นะคะ ลองทำดู ทำเองนะคะทำเองเดี๋ยวอาจารย์จะเดินดูกระดาษมีอยู่แล้วนะ โอเคค่ะทำเลย รามคะ วันนี้ก็ประมาณนี้ค่ะเนื้อหาจะมีแค่นี้เดี๋ยวจะให้ทำงานห้องค่ะ วันนี้ขอบคุณมากค่ะขอบคุณลาบ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หลักการและระบบการจัดการฐานข้อมูล อ.เกวลี 20 ธ.ค. 2565</dc:title>
  <dc:creator/>
  <cp:keywords/>
  <dcterms:created xsi:type="dcterms:W3CDTF">2022-12-21T03:39:35Z</dcterms:created>
  <dcterms:modified xsi:type="dcterms:W3CDTF">2022-12-21T03: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ธันวาคม 2565 เวลา 08.43 น.</vt:lpwstr>
  </property>
  <property fmtid="{D5CDD505-2E9C-101B-9397-08002B2CF9AE}" pid="3" name="subtitle">
    <vt:lpwstr/>
  </property>
</Properties>
</file>